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55DD86" w14:textId="77777777" w:rsidR="002E5944" w:rsidRDefault="002E5944" w:rsidP="007C6581">
      <w:r>
        <w:separator/>
      </w:r>
    </w:p>
  </w:endnote>
  <w:endnote w:type="continuationSeparator" w:id="0">
    <w:p w14:paraId="1366E460" w14:textId="77777777" w:rsidR="002E5944" w:rsidRDefault="002E594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A05BB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31B97A" w14:textId="77777777" w:rsidR="002E5944" w:rsidRDefault="002E5944" w:rsidP="007C6581">
      <w:r>
        <w:separator/>
      </w:r>
    </w:p>
  </w:footnote>
  <w:footnote w:type="continuationSeparator" w:id="0">
    <w:p w14:paraId="1329F942" w14:textId="77777777" w:rsidR="002E5944" w:rsidRDefault="002E594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D4B6E"/>
    <w:rsid w:val="000E587D"/>
    <w:rsid w:val="00105CCD"/>
    <w:rsid w:val="00106CC7"/>
    <w:rsid w:val="0011785B"/>
    <w:rsid w:val="0016013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E5944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32B1"/>
    <w:rsid w:val="00375470"/>
    <w:rsid w:val="0037625D"/>
    <w:rsid w:val="00380B4E"/>
    <w:rsid w:val="003830C5"/>
    <w:rsid w:val="003916BB"/>
    <w:rsid w:val="003A01E8"/>
    <w:rsid w:val="003A5FB6"/>
    <w:rsid w:val="003A6F37"/>
    <w:rsid w:val="003C70FD"/>
    <w:rsid w:val="003D79E3"/>
    <w:rsid w:val="003E2024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5636C"/>
    <w:rsid w:val="00661BCF"/>
    <w:rsid w:val="00662949"/>
    <w:rsid w:val="00667B85"/>
    <w:rsid w:val="00672D7A"/>
    <w:rsid w:val="00685D87"/>
    <w:rsid w:val="00695678"/>
    <w:rsid w:val="006B0711"/>
    <w:rsid w:val="006B612D"/>
    <w:rsid w:val="006C08E5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548"/>
    <w:rsid w:val="00760A2B"/>
    <w:rsid w:val="00763F58"/>
    <w:rsid w:val="00767F09"/>
    <w:rsid w:val="00774FE2"/>
    <w:rsid w:val="0077769A"/>
    <w:rsid w:val="007801C9"/>
    <w:rsid w:val="00785C91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7010"/>
    <w:rsid w:val="00831E43"/>
    <w:rsid w:val="00832250"/>
    <w:rsid w:val="00840F6E"/>
    <w:rsid w:val="00841D4D"/>
    <w:rsid w:val="00843CB1"/>
    <w:rsid w:val="00844427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1D63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05BB"/>
    <w:rsid w:val="00BA1434"/>
    <w:rsid w:val="00BB2C79"/>
    <w:rsid w:val="00BD19DF"/>
    <w:rsid w:val="00BD545B"/>
    <w:rsid w:val="00BE0A96"/>
    <w:rsid w:val="00BE0DC2"/>
    <w:rsid w:val="00BF0521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1FE8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4D5B"/>
    <w:rsid w:val="00E40E17"/>
    <w:rsid w:val="00E5166C"/>
    <w:rsid w:val="00E52814"/>
    <w:rsid w:val="00E53D1B"/>
    <w:rsid w:val="00E55DB9"/>
    <w:rsid w:val="00E64C91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A6B5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9</cp:revision>
  <cp:lastPrinted>2022-08-30T08:53:00Z</cp:lastPrinted>
  <dcterms:created xsi:type="dcterms:W3CDTF">2023-07-24T11:49:00Z</dcterms:created>
  <dcterms:modified xsi:type="dcterms:W3CDTF">2023-08-03T12:28:00Z</dcterms:modified>
</cp:coreProperties>
</file>